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617FE6" w14:textId="26ACB13C" w:rsidR="0026781E" w:rsidRPr="00BA4E49" w:rsidRDefault="0026781E" w:rsidP="00BA4E49">
      <w:pPr>
        <w:pStyle w:val="NoSpacing"/>
        <w:spacing w:line="276" w:lineRule="auto"/>
        <w:jc w:val="both"/>
        <w:rPr>
          <w:rFonts w:ascii="Times New Roman" w:hAnsi="Times New Roman" w:cs="Times New Roman"/>
          <w:sz w:val="24"/>
          <w:szCs w:val="24"/>
        </w:rPr>
      </w:pPr>
      <w:r w:rsidRPr="00BA4E49">
        <w:rPr>
          <w:rFonts w:ascii="Times New Roman" w:hAnsi="Times New Roman" w:cs="Times New Roman"/>
          <w:sz w:val="24"/>
          <w:szCs w:val="24"/>
        </w:rPr>
        <w:t xml:space="preserve">From </w:t>
      </w:r>
      <w:r w:rsidRPr="00BA4E49">
        <w:rPr>
          <w:rFonts w:ascii="Times New Roman" w:hAnsi="Times New Roman" w:cs="Times New Roman"/>
          <w:sz w:val="24"/>
          <w:szCs w:val="24"/>
        </w:rPr>
        <w:tab/>
      </w:r>
      <w:r w:rsidRPr="00BA4E49">
        <w:rPr>
          <w:rFonts w:ascii="Times New Roman" w:hAnsi="Times New Roman" w:cs="Times New Roman"/>
          <w:sz w:val="24"/>
          <w:szCs w:val="24"/>
        </w:rPr>
        <w:tab/>
      </w:r>
      <w:r w:rsidRPr="00BA4E49">
        <w:rPr>
          <w:rFonts w:ascii="Times New Roman" w:hAnsi="Times New Roman" w:cs="Times New Roman"/>
          <w:sz w:val="24"/>
          <w:szCs w:val="24"/>
        </w:rPr>
        <w:tab/>
      </w:r>
      <w:r w:rsidRPr="00BA4E49">
        <w:rPr>
          <w:rFonts w:ascii="Times New Roman" w:hAnsi="Times New Roman" w:cs="Times New Roman"/>
          <w:sz w:val="24"/>
          <w:szCs w:val="24"/>
        </w:rPr>
        <w:tab/>
      </w:r>
      <w:r w:rsidRPr="00BA4E49">
        <w:rPr>
          <w:rFonts w:ascii="Times New Roman" w:hAnsi="Times New Roman" w:cs="Times New Roman"/>
          <w:sz w:val="24"/>
          <w:szCs w:val="24"/>
        </w:rPr>
        <w:tab/>
      </w:r>
      <w:r w:rsidRPr="00BA4E49">
        <w:rPr>
          <w:rFonts w:ascii="Times New Roman" w:hAnsi="Times New Roman" w:cs="Times New Roman"/>
          <w:sz w:val="24"/>
          <w:szCs w:val="24"/>
        </w:rPr>
        <w:tab/>
      </w:r>
      <w:r w:rsidRPr="00BA4E49">
        <w:rPr>
          <w:rFonts w:ascii="Times New Roman" w:hAnsi="Times New Roman" w:cs="Times New Roman"/>
          <w:sz w:val="24"/>
          <w:szCs w:val="24"/>
        </w:rPr>
        <w:tab/>
      </w:r>
      <w:r w:rsidRPr="00BA4E49">
        <w:rPr>
          <w:rFonts w:ascii="Times New Roman" w:hAnsi="Times New Roman" w:cs="Times New Roman"/>
          <w:sz w:val="24"/>
          <w:szCs w:val="24"/>
        </w:rPr>
        <w:tab/>
      </w:r>
      <w:r w:rsidRPr="00BA4E49">
        <w:rPr>
          <w:rFonts w:ascii="Times New Roman" w:hAnsi="Times New Roman" w:cs="Times New Roman"/>
          <w:sz w:val="24"/>
          <w:szCs w:val="24"/>
        </w:rPr>
        <w:tab/>
      </w:r>
      <w:r w:rsidRPr="00BA4E49">
        <w:rPr>
          <w:rFonts w:ascii="Times New Roman" w:hAnsi="Times New Roman" w:cs="Times New Roman"/>
          <w:sz w:val="24"/>
          <w:szCs w:val="24"/>
        </w:rPr>
        <w:tab/>
      </w:r>
      <w:r w:rsidRPr="00BA4E49">
        <w:rPr>
          <w:rFonts w:ascii="Times New Roman" w:hAnsi="Times New Roman" w:cs="Times New Roman"/>
          <w:sz w:val="24"/>
          <w:szCs w:val="24"/>
        </w:rPr>
        <w:tab/>
      </w:r>
      <w:r w:rsidR="005C59E0" w:rsidRPr="00BA4E49">
        <w:rPr>
          <w:rFonts w:ascii="Times New Roman" w:hAnsi="Times New Roman" w:cs="Times New Roman"/>
          <w:sz w:val="24"/>
          <w:szCs w:val="24"/>
        </w:rPr>
        <w:t>08.11</w:t>
      </w:r>
      <w:r w:rsidRPr="00BA4E49">
        <w:rPr>
          <w:rFonts w:ascii="Times New Roman" w:hAnsi="Times New Roman" w:cs="Times New Roman"/>
          <w:sz w:val="24"/>
          <w:szCs w:val="24"/>
        </w:rPr>
        <w:t>.2024</w:t>
      </w:r>
    </w:p>
    <w:p w14:paraId="5C748B8C" w14:textId="77777777" w:rsidR="0026781E" w:rsidRPr="00BA4E49" w:rsidRDefault="0026781E" w:rsidP="00BA4E49">
      <w:pPr>
        <w:pStyle w:val="NoSpacing"/>
        <w:spacing w:line="276" w:lineRule="auto"/>
        <w:jc w:val="both"/>
        <w:rPr>
          <w:rFonts w:ascii="Times New Roman" w:eastAsia="Times New Roman" w:hAnsi="Times New Roman" w:cs="Times New Roman"/>
          <w:color w:val="000000" w:themeColor="text1"/>
          <w:sz w:val="24"/>
          <w:szCs w:val="24"/>
          <w:lang w:eastAsia="en-IN"/>
        </w:rPr>
      </w:pPr>
      <w:r w:rsidRPr="00BA4E49">
        <w:rPr>
          <w:rFonts w:ascii="Times New Roman" w:eastAsia="Times New Roman" w:hAnsi="Times New Roman" w:cs="Times New Roman"/>
          <w:color w:val="000000" w:themeColor="text1"/>
          <w:sz w:val="24"/>
          <w:szCs w:val="24"/>
          <w:lang w:eastAsia="en-IN"/>
        </w:rPr>
        <w:t>Dr. Koyeli Girigoswami</w:t>
      </w:r>
    </w:p>
    <w:p w14:paraId="7E1A5066" w14:textId="77777777" w:rsidR="0026781E" w:rsidRPr="00BA4E49" w:rsidRDefault="0026781E" w:rsidP="00BA4E49">
      <w:pPr>
        <w:pStyle w:val="NoSpacing"/>
        <w:spacing w:line="276" w:lineRule="auto"/>
        <w:jc w:val="both"/>
        <w:rPr>
          <w:rFonts w:ascii="Times New Roman" w:hAnsi="Times New Roman" w:cs="Times New Roman"/>
          <w:sz w:val="24"/>
          <w:szCs w:val="24"/>
        </w:rPr>
      </w:pPr>
      <w:r w:rsidRPr="00BA4E49">
        <w:rPr>
          <w:rFonts w:ascii="Times New Roman" w:eastAsia="Times New Roman" w:hAnsi="Times New Roman" w:cs="Times New Roman"/>
          <w:color w:val="000000" w:themeColor="text1"/>
          <w:sz w:val="24"/>
          <w:szCs w:val="24"/>
          <w:lang w:eastAsia="en-IN"/>
        </w:rPr>
        <w:t>Associate Professor</w:t>
      </w:r>
      <w:r w:rsidRPr="00BA4E49">
        <w:rPr>
          <w:rFonts w:ascii="Times New Roman" w:eastAsia="Times New Roman" w:hAnsi="Times New Roman" w:cs="Times New Roman"/>
          <w:b/>
          <w:bCs/>
          <w:color w:val="000000" w:themeColor="text1"/>
          <w:sz w:val="24"/>
          <w:szCs w:val="24"/>
          <w:lang w:eastAsia="en-IN"/>
        </w:rPr>
        <w:t xml:space="preserve"> </w:t>
      </w:r>
    </w:p>
    <w:p w14:paraId="528B5164" w14:textId="77777777" w:rsidR="0026781E" w:rsidRPr="00BA4E49" w:rsidRDefault="0026781E" w:rsidP="00BA4E49">
      <w:pPr>
        <w:pStyle w:val="NoSpacing"/>
        <w:spacing w:line="276" w:lineRule="auto"/>
        <w:jc w:val="both"/>
        <w:rPr>
          <w:rFonts w:ascii="Times New Roman" w:hAnsi="Times New Roman" w:cs="Times New Roman"/>
          <w:sz w:val="24"/>
          <w:szCs w:val="24"/>
        </w:rPr>
      </w:pPr>
      <w:r w:rsidRPr="00BA4E49">
        <w:rPr>
          <w:rFonts w:ascii="Times New Roman" w:hAnsi="Times New Roman" w:cs="Times New Roman"/>
          <w:sz w:val="24"/>
          <w:szCs w:val="24"/>
        </w:rPr>
        <w:t>Faculty of Allied Health Sciences, CHRI</w:t>
      </w:r>
    </w:p>
    <w:p w14:paraId="45BE3861" w14:textId="77777777" w:rsidR="0026781E" w:rsidRPr="00BA4E49" w:rsidRDefault="0026781E" w:rsidP="00BA4E49">
      <w:pPr>
        <w:pStyle w:val="NoSpacing"/>
        <w:spacing w:line="276" w:lineRule="auto"/>
        <w:jc w:val="both"/>
        <w:rPr>
          <w:rFonts w:ascii="Times New Roman" w:hAnsi="Times New Roman" w:cs="Times New Roman"/>
          <w:sz w:val="24"/>
          <w:szCs w:val="24"/>
        </w:rPr>
      </w:pPr>
      <w:r w:rsidRPr="00BA4E49">
        <w:rPr>
          <w:rFonts w:ascii="Times New Roman" w:hAnsi="Times New Roman" w:cs="Times New Roman"/>
          <w:sz w:val="24"/>
          <w:szCs w:val="24"/>
        </w:rPr>
        <w:t>Chettinad Academy of Research and Education</w:t>
      </w:r>
    </w:p>
    <w:p w14:paraId="2D85ACEB" w14:textId="77777777" w:rsidR="0026781E" w:rsidRPr="00BA4E49" w:rsidRDefault="0026781E" w:rsidP="00BA4E49">
      <w:pPr>
        <w:pStyle w:val="NoSpacing"/>
        <w:spacing w:line="276" w:lineRule="auto"/>
        <w:jc w:val="both"/>
        <w:rPr>
          <w:rFonts w:ascii="Times New Roman" w:hAnsi="Times New Roman" w:cs="Times New Roman"/>
          <w:sz w:val="24"/>
          <w:szCs w:val="24"/>
        </w:rPr>
      </w:pPr>
      <w:r w:rsidRPr="00BA4E49">
        <w:rPr>
          <w:rFonts w:ascii="Times New Roman" w:hAnsi="Times New Roman" w:cs="Times New Roman"/>
          <w:sz w:val="24"/>
          <w:szCs w:val="24"/>
        </w:rPr>
        <w:t>Kelambakkam, Tamilnadu, India.</w:t>
      </w:r>
    </w:p>
    <w:p w14:paraId="7C477860" w14:textId="77777777" w:rsidR="0026781E" w:rsidRPr="00BA4E49" w:rsidRDefault="0026781E" w:rsidP="00BA4E49">
      <w:pPr>
        <w:pStyle w:val="NoSpacing"/>
        <w:spacing w:line="276" w:lineRule="auto"/>
        <w:jc w:val="both"/>
        <w:rPr>
          <w:rFonts w:ascii="Times New Roman" w:hAnsi="Times New Roman" w:cs="Times New Roman"/>
          <w:sz w:val="24"/>
          <w:szCs w:val="24"/>
        </w:rPr>
      </w:pPr>
    </w:p>
    <w:p w14:paraId="5CE2063D" w14:textId="77777777" w:rsidR="0026781E" w:rsidRPr="00BA4E49" w:rsidRDefault="0026781E" w:rsidP="00BA4E49">
      <w:pPr>
        <w:pStyle w:val="NoSpacing"/>
        <w:spacing w:line="276" w:lineRule="auto"/>
        <w:jc w:val="both"/>
        <w:rPr>
          <w:rFonts w:ascii="Times New Roman" w:hAnsi="Times New Roman" w:cs="Times New Roman"/>
          <w:sz w:val="24"/>
          <w:szCs w:val="24"/>
        </w:rPr>
      </w:pPr>
      <w:r w:rsidRPr="00BA4E49">
        <w:rPr>
          <w:rFonts w:ascii="Times New Roman" w:hAnsi="Times New Roman" w:cs="Times New Roman"/>
          <w:sz w:val="24"/>
          <w:szCs w:val="24"/>
        </w:rPr>
        <w:t>To</w:t>
      </w:r>
    </w:p>
    <w:p w14:paraId="66164CAA" w14:textId="77777777" w:rsidR="0026781E" w:rsidRPr="00BA4E49" w:rsidRDefault="0026781E" w:rsidP="00BA4E49">
      <w:pPr>
        <w:pStyle w:val="NoSpacing"/>
        <w:spacing w:line="276" w:lineRule="auto"/>
        <w:jc w:val="both"/>
        <w:rPr>
          <w:rFonts w:ascii="Times New Roman" w:hAnsi="Times New Roman" w:cs="Times New Roman"/>
          <w:sz w:val="24"/>
          <w:szCs w:val="24"/>
        </w:rPr>
      </w:pPr>
      <w:r w:rsidRPr="00BA4E49">
        <w:rPr>
          <w:rFonts w:ascii="Times New Roman" w:hAnsi="Times New Roman" w:cs="Times New Roman"/>
          <w:sz w:val="24"/>
          <w:szCs w:val="24"/>
        </w:rPr>
        <w:t>The Editor</w:t>
      </w:r>
    </w:p>
    <w:p w14:paraId="542BC31C" w14:textId="6E1436E9" w:rsidR="008A5535" w:rsidRPr="00BA4E49" w:rsidRDefault="002D5412" w:rsidP="00BA4E49">
      <w:pPr>
        <w:pStyle w:val="NoSpacing"/>
        <w:spacing w:line="276" w:lineRule="auto"/>
        <w:jc w:val="both"/>
        <w:rPr>
          <w:rFonts w:ascii="Times New Roman" w:hAnsi="Times New Roman" w:cs="Times New Roman"/>
          <w:color w:val="1F1F1F"/>
          <w:sz w:val="24"/>
          <w:szCs w:val="24"/>
          <w:lang w:val="en-IN"/>
        </w:rPr>
      </w:pPr>
      <w:r w:rsidRPr="00BA4E49">
        <w:rPr>
          <w:rFonts w:ascii="Times New Roman" w:hAnsi="Times New Roman" w:cs="Times New Roman"/>
          <w:color w:val="1F1F1F"/>
          <w:sz w:val="24"/>
          <w:szCs w:val="24"/>
        </w:rPr>
        <w:t>Traditional Medicine Research</w:t>
      </w:r>
    </w:p>
    <w:p w14:paraId="08F4B003" w14:textId="174ECA57" w:rsidR="0026781E" w:rsidRPr="00BA4E49" w:rsidRDefault="000476C0" w:rsidP="00BA4E49">
      <w:pPr>
        <w:pStyle w:val="NoSpacing"/>
        <w:spacing w:line="276" w:lineRule="auto"/>
        <w:jc w:val="both"/>
        <w:rPr>
          <w:rFonts w:ascii="Times New Roman" w:hAnsi="Times New Roman" w:cs="Times New Roman"/>
          <w:color w:val="000000" w:themeColor="text1"/>
          <w:sz w:val="24"/>
          <w:szCs w:val="24"/>
          <w:shd w:val="clear" w:color="auto" w:fill="FFFFFF"/>
        </w:rPr>
      </w:pPr>
      <w:r w:rsidRPr="00BA4E49">
        <w:rPr>
          <w:rFonts w:ascii="Times New Roman" w:hAnsi="Times New Roman" w:cs="Times New Roman"/>
          <w:color w:val="000000" w:themeColor="text1"/>
          <w:sz w:val="24"/>
          <w:szCs w:val="24"/>
          <w:shd w:val="clear" w:color="auto" w:fill="FFFFFF"/>
        </w:rPr>
        <w:t>TMR PUBLISHING GROUP, China</w:t>
      </w:r>
    </w:p>
    <w:p w14:paraId="2E11131F" w14:textId="77777777" w:rsidR="0026781E" w:rsidRPr="00BA4E49" w:rsidRDefault="0026781E" w:rsidP="00BA4E49">
      <w:pPr>
        <w:pStyle w:val="NoSpacing"/>
        <w:tabs>
          <w:tab w:val="center" w:pos="4513"/>
        </w:tabs>
        <w:spacing w:line="276" w:lineRule="auto"/>
        <w:jc w:val="both"/>
        <w:rPr>
          <w:rFonts w:ascii="Times New Roman" w:hAnsi="Times New Roman" w:cs="Times New Roman"/>
          <w:sz w:val="24"/>
          <w:szCs w:val="24"/>
        </w:rPr>
      </w:pPr>
      <w:r w:rsidRPr="00BA4E49">
        <w:rPr>
          <w:rFonts w:ascii="Times New Roman" w:hAnsi="Times New Roman" w:cs="Times New Roman"/>
          <w:sz w:val="24"/>
          <w:szCs w:val="24"/>
        </w:rPr>
        <w:t>Respected Sir,</w:t>
      </w:r>
      <w:r w:rsidRPr="00BA4E49">
        <w:rPr>
          <w:rFonts w:ascii="Times New Roman" w:hAnsi="Times New Roman" w:cs="Times New Roman"/>
          <w:sz w:val="24"/>
          <w:szCs w:val="24"/>
        </w:rPr>
        <w:tab/>
      </w:r>
    </w:p>
    <w:p w14:paraId="6017504C" w14:textId="77777777" w:rsidR="0026781E" w:rsidRPr="00BA4E49" w:rsidRDefault="0026781E" w:rsidP="00BA4E49">
      <w:pPr>
        <w:pStyle w:val="NoSpacing"/>
        <w:spacing w:line="276" w:lineRule="auto"/>
        <w:jc w:val="both"/>
        <w:rPr>
          <w:rFonts w:ascii="Times New Roman" w:hAnsi="Times New Roman" w:cs="Times New Roman"/>
          <w:sz w:val="24"/>
          <w:szCs w:val="24"/>
        </w:rPr>
      </w:pPr>
    </w:p>
    <w:p w14:paraId="79704ABF" w14:textId="3FDEC423" w:rsidR="0026781E" w:rsidRPr="00BA4E49" w:rsidRDefault="0026781E" w:rsidP="00BA4E49">
      <w:pPr>
        <w:pStyle w:val="NoSpacing"/>
        <w:spacing w:line="276" w:lineRule="auto"/>
        <w:jc w:val="both"/>
        <w:rPr>
          <w:rFonts w:ascii="Times New Roman" w:hAnsi="Times New Roman" w:cs="Times New Roman"/>
          <w:sz w:val="24"/>
          <w:szCs w:val="24"/>
        </w:rPr>
      </w:pPr>
      <w:r w:rsidRPr="00BA4E49">
        <w:rPr>
          <w:rFonts w:ascii="Times New Roman" w:hAnsi="Times New Roman" w:cs="Times New Roman"/>
          <w:sz w:val="24"/>
          <w:szCs w:val="24"/>
        </w:rPr>
        <w:t xml:space="preserve">Sub: Submission of </w:t>
      </w:r>
      <w:r w:rsidR="005C59E0" w:rsidRPr="00BA4E49">
        <w:rPr>
          <w:rFonts w:ascii="Times New Roman" w:hAnsi="Times New Roman" w:cs="Times New Roman"/>
          <w:sz w:val="24"/>
          <w:szCs w:val="24"/>
        </w:rPr>
        <w:t xml:space="preserve">second </w:t>
      </w:r>
      <w:r w:rsidR="001A2A90" w:rsidRPr="00BA4E49">
        <w:rPr>
          <w:rFonts w:ascii="Times New Roman" w:hAnsi="Times New Roman" w:cs="Times New Roman"/>
          <w:sz w:val="24"/>
          <w:szCs w:val="24"/>
        </w:rPr>
        <w:t xml:space="preserve">revised </w:t>
      </w:r>
      <w:r w:rsidRPr="00BA4E49">
        <w:rPr>
          <w:rFonts w:ascii="Times New Roman" w:hAnsi="Times New Roman" w:cs="Times New Roman"/>
          <w:sz w:val="24"/>
          <w:szCs w:val="24"/>
        </w:rPr>
        <w:t>manuscript for publication in your journal -reg.</w:t>
      </w:r>
    </w:p>
    <w:p w14:paraId="63F08B1A" w14:textId="77777777" w:rsidR="0026781E" w:rsidRPr="00BA4E49" w:rsidRDefault="0026781E" w:rsidP="00BA4E49">
      <w:pPr>
        <w:spacing w:after="0"/>
        <w:jc w:val="both"/>
        <w:outlineLvl w:val="0"/>
        <w:rPr>
          <w:rFonts w:ascii="Times New Roman" w:hAnsi="Times New Roman" w:cs="Times New Roman"/>
          <w:sz w:val="24"/>
          <w:szCs w:val="24"/>
        </w:rPr>
      </w:pPr>
    </w:p>
    <w:p w14:paraId="1E155F41" w14:textId="1F6BF292" w:rsidR="0026781E" w:rsidRPr="00BA4E49" w:rsidRDefault="005C59E0" w:rsidP="00BA4E49">
      <w:pPr>
        <w:jc w:val="both"/>
        <w:rPr>
          <w:rFonts w:ascii="Times New Roman" w:hAnsi="Times New Roman" w:cs="Times New Roman"/>
          <w:b/>
          <w:sz w:val="24"/>
          <w:szCs w:val="24"/>
        </w:rPr>
      </w:pPr>
      <w:r w:rsidRPr="00BA4E49">
        <w:rPr>
          <w:rFonts w:ascii="Times New Roman" w:hAnsi="Times New Roman" w:cs="Times New Roman"/>
          <w:sz w:val="24"/>
          <w:szCs w:val="24"/>
        </w:rPr>
        <w:t xml:space="preserve">Thank you so much for giving us the opportunity to revise our manuscript for the second time. Herein you will please find the revised manuscript entitled ‘World scenario of earthworms’ prowess as a remedy to a spectrum of diseases- A Glimpse on Related Nanoformulations’ for consideration of publication in the Review Article section of your esteemed journal. </w:t>
      </w:r>
      <w:r w:rsidR="00CB2286" w:rsidRPr="00BA4E49">
        <w:rPr>
          <w:rFonts w:ascii="Times New Roman" w:hAnsi="Times New Roman" w:cs="Times New Roman"/>
          <w:sz w:val="24"/>
          <w:szCs w:val="24"/>
        </w:rPr>
        <w:t xml:space="preserve">We have made the major changes suggested by the honorable reviewers in the revised manuscript </w:t>
      </w:r>
      <w:r w:rsidRPr="00BA4E49">
        <w:rPr>
          <w:rFonts w:ascii="Times New Roman" w:hAnsi="Times New Roman" w:cs="Times New Roman"/>
          <w:sz w:val="24"/>
          <w:szCs w:val="24"/>
        </w:rPr>
        <w:t>in track change mode</w:t>
      </w:r>
      <w:r w:rsidR="00CB2286" w:rsidRPr="00BA4E49">
        <w:rPr>
          <w:rFonts w:ascii="Times New Roman" w:hAnsi="Times New Roman" w:cs="Times New Roman"/>
          <w:sz w:val="24"/>
          <w:szCs w:val="24"/>
        </w:rPr>
        <w:t xml:space="preserve">. </w:t>
      </w:r>
      <w:r w:rsidR="001A2A90" w:rsidRPr="00BA4E49">
        <w:rPr>
          <w:rFonts w:ascii="Times New Roman" w:hAnsi="Times New Roman" w:cs="Times New Roman"/>
          <w:sz w:val="24"/>
          <w:szCs w:val="24"/>
        </w:rPr>
        <w:t xml:space="preserve">The </w:t>
      </w:r>
      <w:r w:rsidR="00F553D0" w:rsidRPr="00BA4E49">
        <w:rPr>
          <w:rFonts w:ascii="Times New Roman" w:hAnsi="Times New Roman" w:cs="Times New Roman"/>
          <w:sz w:val="24"/>
          <w:szCs w:val="24"/>
        </w:rPr>
        <w:t>point-to-point</w:t>
      </w:r>
      <w:r w:rsidR="001A2A90" w:rsidRPr="00BA4E49">
        <w:rPr>
          <w:rFonts w:ascii="Times New Roman" w:hAnsi="Times New Roman" w:cs="Times New Roman"/>
          <w:sz w:val="24"/>
          <w:szCs w:val="24"/>
        </w:rPr>
        <w:t xml:space="preserve"> response to the honorable reviewers is given below:</w:t>
      </w:r>
    </w:p>
    <w:p w14:paraId="7D2D7F67" w14:textId="42F72CF0" w:rsidR="001605A8" w:rsidRPr="00974F34" w:rsidRDefault="001605A8" w:rsidP="001605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b/>
          <w:bCs/>
          <w:color w:val="303133"/>
          <w:sz w:val="24"/>
          <w:szCs w:val="24"/>
          <w:lang w:eastAsia="en-IN"/>
        </w:rPr>
      </w:pPr>
      <w:r w:rsidRPr="00974F34">
        <w:rPr>
          <w:rFonts w:ascii="Times New Roman" w:eastAsia="Times New Roman" w:hAnsi="Times New Roman" w:cs="Times New Roman"/>
          <w:b/>
          <w:bCs/>
          <w:color w:val="303133"/>
          <w:sz w:val="24"/>
          <w:szCs w:val="24"/>
          <w:lang w:eastAsia="en-IN"/>
        </w:rPr>
        <w:t>Reviewer#</w:t>
      </w:r>
      <w:r>
        <w:rPr>
          <w:rFonts w:ascii="Times New Roman" w:eastAsia="Times New Roman" w:hAnsi="Times New Roman" w:cs="Times New Roman"/>
          <w:b/>
          <w:bCs/>
          <w:color w:val="303133"/>
          <w:sz w:val="24"/>
          <w:szCs w:val="24"/>
          <w:lang w:eastAsia="en-IN"/>
        </w:rPr>
        <w:t>1</w:t>
      </w:r>
    </w:p>
    <w:p w14:paraId="557D84C2" w14:textId="77777777" w:rsidR="001605A8" w:rsidRPr="00974F34" w:rsidRDefault="001605A8" w:rsidP="001605A8">
      <w:pPr>
        <w:rPr>
          <w:rFonts w:ascii="Times New Roman" w:hAnsi="Times New Roman" w:cs="Times New Roman"/>
          <w:sz w:val="24"/>
          <w:szCs w:val="24"/>
        </w:rPr>
      </w:pPr>
      <w:r w:rsidRPr="00974F34">
        <w:rPr>
          <w:rFonts w:ascii="Times New Roman" w:hAnsi="Times New Roman" w:cs="Times New Roman"/>
          <w:b/>
          <w:bCs/>
          <w:sz w:val="24"/>
          <w:szCs w:val="24"/>
        </w:rPr>
        <w:t>Query 1</w:t>
      </w:r>
      <w:r w:rsidRPr="00974F34">
        <w:rPr>
          <w:rFonts w:ascii="Times New Roman" w:hAnsi="Times New Roman" w:cs="Times New Roman"/>
          <w:sz w:val="24"/>
          <w:szCs w:val="24"/>
        </w:rPr>
        <w:t>. Section 2”Di Long”, line 8, “the recommended oral dosage from 4.5 to 12 grams per day”, please indicate the origin, where are these doses come from?</w:t>
      </w:r>
    </w:p>
    <w:p w14:paraId="4B5AE782" w14:textId="77777777" w:rsidR="001605A8" w:rsidRPr="00974F34" w:rsidRDefault="001605A8" w:rsidP="001605A8">
      <w:pPr>
        <w:rPr>
          <w:rFonts w:ascii="Times New Roman" w:hAnsi="Times New Roman" w:cs="Times New Roman"/>
          <w:sz w:val="24"/>
          <w:szCs w:val="24"/>
        </w:rPr>
      </w:pPr>
      <w:r w:rsidRPr="00974F34">
        <w:rPr>
          <w:rFonts w:ascii="Times New Roman" w:hAnsi="Times New Roman" w:cs="Times New Roman"/>
          <w:b/>
          <w:bCs/>
          <w:sz w:val="24"/>
          <w:szCs w:val="24"/>
        </w:rPr>
        <w:t>Response:</w:t>
      </w:r>
      <w:r w:rsidRPr="00974F34">
        <w:rPr>
          <w:rFonts w:ascii="Times New Roman" w:hAnsi="Times New Roman" w:cs="Times New Roman"/>
          <w:sz w:val="24"/>
          <w:szCs w:val="24"/>
        </w:rPr>
        <w:t xml:space="preserve"> Thank you so much for your valuable comments. We have taken the following lines from ref (5: Shen Y. Earthworms in Traditional Chinese Medicine: (Oligochaeta: Lumbricidae, Megascolecidae). Zoology in the Middle East. 2010;51(sup2):171-3.), and summarized the dose. </w:t>
      </w:r>
    </w:p>
    <w:p w14:paraId="797048AE" w14:textId="77777777" w:rsidR="001605A8" w:rsidRPr="00974F34" w:rsidRDefault="001605A8" w:rsidP="001605A8">
      <w:pPr>
        <w:rPr>
          <w:rFonts w:ascii="Times New Roman" w:hAnsi="Times New Roman" w:cs="Times New Roman"/>
          <w:sz w:val="24"/>
          <w:szCs w:val="24"/>
        </w:rPr>
      </w:pPr>
    </w:p>
    <w:p w14:paraId="63A12EF9" w14:textId="77777777" w:rsidR="001605A8" w:rsidRPr="00974F34" w:rsidRDefault="001605A8" w:rsidP="001605A8">
      <w:pPr>
        <w:rPr>
          <w:rFonts w:ascii="Times New Roman" w:hAnsi="Times New Roman" w:cs="Times New Roman"/>
          <w:sz w:val="24"/>
          <w:szCs w:val="24"/>
        </w:rPr>
      </w:pPr>
      <w:r w:rsidRPr="00974F34">
        <w:rPr>
          <w:rFonts w:ascii="Times New Roman" w:hAnsi="Times New Roman" w:cs="Times New Roman"/>
          <w:sz w:val="24"/>
          <w:szCs w:val="24"/>
        </w:rPr>
        <w:t>“In the modern text book, there are two kinds of earthworms mentioned, Pheretima asiatica (Michaelsen, 1900) and Aporrectodea caliginosa trapezoids (Dugés, 1828), both suitable for medicinal use. The former can be found along the southeast coast of China, and the later is more popular in different places of China. The earthworms are suffocated by grass ash and then sundried after the ash is cleaned off. The inner and outer parts of the earthworm are cleaned and then sun-dried. The recommended dosage for dried earthworm is 9-18 grams. For fresh earthworms, the dosage is 15-30 grams. For earthworm powder, the dosage is 1.5-3 grams. It is not recommended for those with depleted digestive systems without heat symptoms.</w:t>
      </w:r>
    </w:p>
    <w:p w14:paraId="3993F8B9" w14:textId="77777777" w:rsidR="001605A8" w:rsidRPr="00974F34" w:rsidRDefault="001605A8" w:rsidP="001605A8">
      <w:pPr>
        <w:rPr>
          <w:rFonts w:ascii="Times New Roman" w:hAnsi="Times New Roman" w:cs="Times New Roman"/>
          <w:sz w:val="24"/>
          <w:szCs w:val="24"/>
        </w:rPr>
      </w:pPr>
    </w:p>
    <w:p w14:paraId="7CB9AB1E" w14:textId="77777777" w:rsidR="001605A8" w:rsidRPr="00974F34" w:rsidRDefault="001605A8" w:rsidP="001605A8">
      <w:pPr>
        <w:rPr>
          <w:rFonts w:ascii="Times New Roman" w:hAnsi="Times New Roman" w:cs="Times New Roman"/>
          <w:sz w:val="24"/>
          <w:szCs w:val="24"/>
        </w:rPr>
      </w:pPr>
      <w:r w:rsidRPr="00974F34">
        <w:rPr>
          <w:rFonts w:ascii="Times New Roman" w:hAnsi="Times New Roman" w:cs="Times New Roman"/>
          <w:sz w:val="24"/>
          <w:szCs w:val="24"/>
        </w:rPr>
        <w:lastRenderedPageBreak/>
        <w:t>From the above text we found that the dose can range from 4.5-12 g daily and there are two species of earthworm that can be used for medicine. We have rewritten that part in the manuscript.</w:t>
      </w:r>
    </w:p>
    <w:p w14:paraId="79E69CE6" w14:textId="77777777" w:rsidR="001605A8" w:rsidRPr="00974F34" w:rsidRDefault="001605A8" w:rsidP="001605A8">
      <w:pPr>
        <w:rPr>
          <w:rFonts w:ascii="Times New Roman" w:hAnsi="Times New Roman" w:cs="Times New Roman"/>
          <w:sz w:val="24"/>
          <w:szCs w:val="24"/>
        </w:rPr>
      </w:pPr>
    </w:p>
    <w:p w14:paraId="1F1E1F43" w14:textId="77777777" w:rsidR="001605A8" w:rsidRPr="00974F34" w:rsidRDefault="001605A8" w:rsidP="001605A8">
      <w:pPr>
        <w:rPr>
          <w:rFonts w:ascii="Times New Roman" w:hAnsi="Times New Roman" w:cs="Times New Roman"/>
          <w:sz w:val="24"/>
          <w:szCs w:val="24"/>
        </w:rPr>
      </w:pPr>
      <w:r w:rsidRPr="00974F34">
        <w:rPr>
          <w:rFonts w:ascii="Times New Roman" w:hAnsi="Times New Roman" w:cs="Times New Roman"/>
          <w:b/>
          <w:bCs/>
          <w:sz w:val="24"/>
          <w:szCs w:val="24"/>
        </w:rPr>
        <w:t>Query 2.</w:t>
      </w:r>
      <w:r w:rsidRPr="00974F34">
        <w:rPr>
          <w:rFonts w:ascii="Times New Roman" w:hAnsi="Times New Roman" w:cs="Times New Roman"/>
          <w:sz w:val="24"/>
          <w:szCs w:val="24"/>
        </w:rPr>
        <w:t xml:space="preserve"> The abbreviation that appears for the first time should indicate its full name, for example, LK in section 2.</w:t>
      </w:r>
    </w:p>
    <w:p w14:paraId="61A222FB" w14:textId="77777777" w:rsidR="001605A8" w:rsidRPr="00974F34" w:rsidRDefault="001605A8" w:rsidP="001605A8">
      <w:pPr>
        <w:rPr>
          <w:rFonts w:ascii="Times New Roman" w:hAnsi="Times New Roman" w:cs="Times New Roman"/>
          <w:sz w:val="24"/>
          <w:szCs w:val="24"/>
        </w:rPr>
      </w:pPr>
      <w:r w:rsidRPr="00974F34">
        <w:rPr>
          <w:rFonts w:ascii="Times New Roman" w:hAnsi="Times New Roman" w:cs="Times New Roman"/>
          <w:b/>
          <w:bCs/>
          <w:sz w:val="24"/>
          <w:szCs w:val="24"/>
        </w:rPr>
        <w:t>Response:</w:t>
      </w:r>
      <w:r w:rsidRPr="00974F34">
        <w:rPr>
          <w:rFonts w:ascii="Times New Roman" w:hAnsi="Times New Roman" w:cs="Times New Roman"/>
          <w:sz w:val="24"/>
          <w:szCs w:val="24"/>
        </w:rPr>
        <w:t xml:space="preserve"> Thank you for your valuable comments. We have mentioned the full form of LK where it appears first in the manuscript. We have also provided the abbreviation list at the end of the text.</w:t>
      </w:r>
    </w:p>
    <w:p w14:paraId="2424E8A1" w14:textId="77777777" w:rsidR="001605A8" w:rsidRPr="00974F34" w:rsidRDefault="001605A8" w:rsidP="001605A8">
      <w:pPr>
        <w:rPr>
          <w:rFonts w:ascii="Times New Roman" w:hAnsi="Times New Roman" w:cs="Times New Roman"/>
          <w:sz w:val="24"/>
          <w:szCs w:val="24"/>
        </w:rPr>
      </w:pPr>
    </w:p>
    <w:p w14:paraId="36FD1C1D" w14:textId="77777777" w:rsidR="001605A8" w:rsidRPr="00974F34" w:rsidRDefault="001605A8" w:rsidP="001605A8">
      <w:pPr>
        <w:rPr>
          <w:rFonts w:ascii="Times New Roman" w:hAnsi="Times New Roman" w:cs="Times New Roman"/>
          <w:sz w:val="24"/>
          <w:szCs w:val="24"/>
        </w:rPr>
      </w:pPr>
      <w:r w:rsidRPr="00974F34">
        <w:rPr>
          <w:rFonts w:ascii="Times New Roman" w:hAnsi="Times New Roman" w:cs="Times New Roman"/>
          <w:b/>
          <w:bCs/>
          <w:sz w:val="24"/>
          <w:szCs w:val="24"/>
        </w:rPr>
        <w:t>Query 3</w:t>
      </w:r>
      <w:r w:rsidRPr="00974F34">
        <w:rPr>
          <w:rFonts w:ascii="Times New Roman" w:hAnsi="Times New Roman" w:cs="Times New Roman"/>
          <w:sz w:val="24"/>
          <w:szCs w:val="24"/>
        </w:rPr>
        <w:t>. Please reorganize section 2: 1)the beneficial values of earthworm; 2) what is Di Long; 3) the numerous therapeutic roles of Di Long</w:t>
      </w:r>
    </w:p>
    <w:p w14:paraId="272C6425" w14:textId="77777777" w:rsidR="001605A8" w:rsidRPr="00974F34" w:rsidRDefault="001605A8" w:rsidP="001605A8">
      <w:pPr>
        <w:rPr>
          <w:rFonts w:ascii="Times New Roman" w:hAnsi="Times New Roman" w:cs="Times New Roman"/>
          <w:sz w:val="24"/>
          <w:szCs w:val="24"/>
        </w:rPr>
      </w:pPr>
      <w:r w:rsidRPr="00974F34">
        <w:rPr>
          <w:rFonts w:ascii="Times New Roman" w:hAnsi="Times New Roman" w:cs="Times New Roman"/>
          <w:b/>
          <w:bCs/>
          <w:sz w:val="24"/>
          <w:szCs w:val="24"/>
        </w:rPr>
        <w:t>Response:</w:t>
      </w:r>
      <w:r w:rsidRPr="00974F34">
        <w:rPr>
          <w:rFonts w:ascii="Times New Roman" w:hAnsi="Times New Roman" w:cs="Times New Roman"/>
          <w:sz w:val="24"/>
          <w:szCs w:val="24"/>
        </w:rPr>
        <w:t xml:space="preserve"> Thank you for your valuable comments. We have segmented section 2 in the above three subheadings and incorporated the contents in them.</w:t>
      </w:r>
    </w:p>
    <w:p w14:paraId="6D0AB096" w14:textId="77777777" w:rsidR="001605A8" w:rsidRPr="00974F34" w:rsidRDefault="001605A8" w:rsidP="001605A8">
      <w:pPr>
        <w:rPr>
          <w:rFonts w:ascii="Times New Roman" w:hAnsi="Times New Roman" w:cs="Times New Roman"/>
          <w:sz w:val="24"/>
          <w:szCs w:val="24"/>
        </w:rPr>
      </w:pPr>
    </w:p>
    <w:p w14:paraId="4E255FD4" w14:textId="77777777" w:rsidR="001605A8" w:rsidRPr="00974F34" w:rsidRDefault="001605A8" w:rsidP="001605A8">
      <w:pPr>
        <w:rPr>
          <w:rFonts w:ascii="Times New Roman" w:hAnsi="Times New Roman" w:cs="Times New Roman"/>
          <w:sz w:val="24"/>
          <w:szCs w:val="24"/>
        </w:rPr>
      </w:pPr>
      <w:r w:rsidRPr="00974F34">
        <w:rPr>
          <w:rFonts w:ascii="Times New Roman" w:hAnsi="Times New Roman" w:cs="Times New Roman"/>
          <w:b/>
          <w:bCs/>
          <w:sz w:val="24"/>
          <w:szCs w:val="24"/>
        </w:rPr>
        <w:t>Query 4</w:t>
      </w:r>
      <w:r w:rsidRPr="00974F34">
        <w:rPr>
          <w:rFonts w:ascii="Times New Roman" w:hAnsi="Times New Roman" w:cs="Times New Roman"/>
          <w:sz w:val="24"/>
          <w:szCs w:val="24"/>
        </w:rPr>
        <w:t xml:space="preserve">. Some confuses about earthworm and Di Long, in section 4,5,6, the authors talk about the earthworm and its living organisms, but in section 7, the authors talk about Di Long? Which summarized in Figure 2. So please clarify the main subjects, the earthworm, earthworm’s living organisms, earthworm’s extracts, mainly including Di Long and others. </w:t>
      </w:r>
    </w:p>
    <w:p w14:paraId="0ADA333E" w14:textId="77777777" w:rsidR="001605A8" w:rsidRPr="00974F34" w:rsidRDefault="001605A8" w:rsidP="001605A8">
      <w:pPr>
        <w:rPr>
          <w:rFonts w:ascii="Times New Roman" w:hAnsi="Times New Roman" w:cs="Times New Roman"/>
          <w:sz w:val="24"/>
          <w:szCs w:val="24"/>
        </w:rPr>
      </w:pPr>
      <w:r w:rsidRPr="00974F34">
        <w:rPr>
          <w:rFonts w:ascii="Times New Roman" w:hAnsi="Times New Roman" w:cs="Times New Roman"/>
          <w:b/>
          <w:bCs/>
          <w:sz w:val="24"/>
          <w:szCs w:val="24"/>
        </w:rPr>
        <w:t>Response:</w:t>
      </w:r>
      <w:r w:rsidRPr="00974F34">
        <w:rPr>
          <w:rFonts w:ascii="Times New Roman" w:hAnsi="Times New Roman" w:cs="Times New Roman"/>
          <w:sz w:val="24"/>
          <w:szCs w:val="24"/>
        </w:rPr>
        <w:t xml:space="preserve"> Thank you for your valuable comments. We have changed the headings of the sections 4 to 7. The figure 2 is changed, removing the word DiLong.</w:t>
      </w:r>
    </w:p>
    <w:p w14:paraId="6FEC8239" w14:textId="77777777" w:rsidR="001605A8" w:rsidRPr="00974F34" w:rsidRDefault="001605A8" w:rsidP="001605A8">
      <w:pPr>
        <w:rPr>
          <w:rFonts w:ascii="Times New Roman" w:hAnsi="Times New Roman" w:cs="Times New Roman"/>
          <w:sz w:val="24"/>
          <w:szCs w:val="24"/>
        </w:rPr>
      </w:pPr>
    </w:p>
    <w:p w14:paraId="5F4CC775" w14:textId="77777777" w:rsidR="001605A8" w:rsidRPr="00974F34" w:rsidRDefault="001605A8" w:rsidP="001605A8">
      <w:pPr>
        <w:rPr>
          <w:rFonts w:ascii="Times New Roman" w:hAnsi="Times New Roman" w:cs="Times New Roman"/>
          <w:sz w:val="24"/>
          <w:szCs w:val="24"/>
        </w:rPr>
      </w:pPr>
      <w:r w:rsidRPr="00974F34">
        <w:rPr>
          <w:rFonts w:ascii="Times New Roman" w:hAnsi="Times New Roman" w:cs="Times New Roman"/>
          <w:b/>
          <w:bCs/>
          <w:sz w:val="24"/>
          <w:szCs w:val="24"/>
        </w:rPr>
        <w:t>Query 5</w:t>
      </w:r>
      <w:r w:rsidRPr="00974F34">
        <w:rPr>
          <w:rFonts w:ascii="Times New Roman" w:hAnsi="Times New Roman" w:cs="Times New Roman"/>
          <w:sz w:val="24"/>
          <w:szCs w:val="24"/>
        </w:rPr>
        <w:t xml:space="preserve">. The statement of nanoparticles is only a small section in this manuscript, please change the tittle. </w:t>
      </w:r>
    </w:p>
    <w:p w14:paraId="1F8CABFF" w14:textId="77777777" w:rsidR="001605A8" w:rsidRDefault="001605A8" w:rsidP="001605A8">
      <w:r w:rsidRPr="00974F34">
        <w:rPr>
          <w:rFonts w:ascii="Times New Roman" w:hAnsi="Times New Roman" w:cs="Times New Roman"/>
          <w:b/>
          <w:bCs/>
          <w:sz w:val="24"/>
          <w:szCs w:val="24"/>
        </w:rPr>
        <w:t>Response:</w:t>
      </w:r>
      <w:r w:rsidRPr="00974F34">
        <w:rPr>
          <w:rFonts w:ascii="Times New Roman" w:hAnsi="Times New Roman" w:cs="Times New Roman"/>
          <w:sz w:val="24"/>
          <w:szCs w:val="24"/>
        </w:rPr>
        <w:t xml:space="preserve"> Thank you for your valuable comments. Since we got a very few literatures in this topic, we could make a small section on this topic. In the title we have used the word “Glimpse” which justifies that our manuscript has a small content on nanoformulations. So, we did not change the title</w:t>
      </w:r>
      <w:r>
        <w:t>.</w:t>
      </w:r>
    </w:p>
    <w:p w14:paraId="2F2A19D3" w14:textId="77777777" w:rsidR="001605A8" w:rsidRDefault="001605A8"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b/>
          <w:bCs/>
          <w:color w:val="303133"/>
          <w:sz w:val="24"/>
          <w:szCs w:val="24"/>
          <w:lang w:eastAsia="en-IN"/>
        </w:rPr>
      </w:pPr>
    </w:p>
    <w:p w14:paraId="6E20E726" w14:textId="739B7D7D" w:rsidR="00BA4E49" w:rsidRPr="00974F34"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b/>
          <w:bCs/>
          <w:color w:val="303133"/>
          <w:sz w:val="24"/>
          <w:szCs w:val="24"/>
          <w:lang w:eastAsia="en-IN"/>
        </w:rPr>
      </w:pPr>
      <w:r w:rsidRPr="00974F34">
        <w:rPr>
          <w:rFonts w:ascii="Times New Roman" w:eastAsia="Times New Roman" w:hAnsi="Times New Roman" w:cs="Times New Roman"/>
          <w:b/>
          <w:bCs/>
          <w:color w:val="303133"/>
          <w:sz w:val="24"/>
          <w:szCs w:val="24"/>
          <w:lang w:eastAsia="en-IN"/>
        </w:rPr>
        <w:t xml:space="preserve">Reviewer # </w:t>
      </w:r>
      <w:r w:rsidR="001605A8">
        <w:rPr>
          <w:rFonts w:ascii="Times New Roman" w:eastAsia="Times New Roman" w:hAnsi="Times New Roman" w:cs="Times New Roman"/>
          <w:b/>
          <w:bCs/>
          <w:color w:val="303133"/>
          <w:sz w:val="24"/>
          <w:szCs w:val="24"/>
          <w:lang w:eastAsia="en-IN"/>
        </w:rPr>
        <w:t>2</w:t>
      </w:r>
      <w:r w:rsidRPr="00974F34">
        <w:rPr>
          <w:rFonts w:ascii="Times New Roman" w:eastAsia="Times New Roman" w:hAnsi="Times New Roman" w:cs="Times New Roman"/>
          <w:b/>
          <w:bCs/>
          <w:color w:val="303133"/>
          <w:sz w:val="24"/>
          <w:szCs w:val="24"/>
          <w:lang w:eastAsia="en-IN"/>
        </w:rPr>
        <w:t>:</w:t>
      </w:r>
    </w:p>
    <w:p w14:paraId="01EB2B2B" w14:textId="39E054C5"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I have evaluated the article,” World scenario of earthworms’ prowess as a remedy to a spectrum of diseases- A Glimpse on Related Nanoformulations. “, I suggest this article may be considered for publication after careful major revisions.</w:t>
      </w:r>
    </w:p>
    <w:p w14:paraId="35E3BD6E"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My comments are as follows:</w:t>
      </w:r>
    </w:p>
    <w:p w14:paraId="7CE6FBC2"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Minor and major Comments:</w:t>
      </w:r>
    </w:p>
    <w:p w14:paraId="44554E6B"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lastRenderedPageBreak/>
        <w:t>Query:</w:t>
      </w:r>
      <w:r w:rsidRPr="00BA4E49">
        <w:rPr>
          <w:rFonts w:ascii="Times New Roman" w:eastAsia="Times New Roman" w:hAnsi="Times New Roman" w:cs="Times New Roman"/>
          <w:color w:val="303133"/>
          <w:sz w:val="24"/>
          <w:szCs w:val="24"/>
          <w:lang w:eastAsia="en-IN"/>
        </w:rPr>
        <w:t xml:space="preserve"> In the abstract section:</w:t>
      </w:r>
    </w:p>
    <w:p w14:paraId="17AE2BFA"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Authors should rephrase Lines No: 23-26.</w:t>
      </w:r>
    </w:p>
    <w:p w14:paraId="0FD9C5C7"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In sentences 28-31, Remove about and replace “evidences” with “findings”.</w:t>
      </w:r>
    </w:p>
    <w:p w14:paraId="3085205C"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Line 30: Insert ‘of” after support the notion…</w:t>
      </w:r>
    </w:p>
    <w:p w14:paraId="7E3744AE"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Response:</w:t>
      </w:r>
      <w:r w:rsidRPr="00BA4E49">
        <w:rPr>
          <w:rFonts w:ascii="Times New Roman" w:eastAsia="Times New Roman" w:hAnsi="Times New Roman" w:cs="Times New Roman"/>
          <w:color w:val="303133"/>
          <w:sz w:val="24"/>
          <w:szCs w:val="24"/>
          <w:lang w:eastAsia="en-IN"/>
        </w:rPr>
        <w:t xml:space="preserve"> Thank you so much for your kind suggestions. We have replaced the abstract by the one provided by another honorable reviewer. </w:t>
      </w:r>
    </w:p>
    <w:p w14:paraId="2952D08E"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Query:</w:t>
      </w:r>
      <w:r w:rsidRPr="00BA4E49">
        <w:rPr>
          <w:rFonts w:ascii="Times New Roman" w:eastAsia="Times New Roman" w:hAnsi="Times New Roman" w:cs="Times New Roman"/>
          <w:color w:val="303133"/>
          <w:sz w:val="24"/>
          <w:szCs w:val="24"/>
          <w:lang w:eastAsia="en-IN"/>
        </w:rPr>
        <w:t xml:space="preserve"> Introduction part:</w:t>
      </w:r>
    </w:p>
    <w:p w14:paraId="6917AF7A"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In the introduction part, sentence first Line 40: insert “soil of” before tropical… further add “s” to earthworm and region also provide a valid reference for this statement.</w:t>
      </w:r>
    </w:p>
    <w:p w14:paraId="4CB3B7A2"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Line 48-51 (Earthworms interact positively with many soil organisms, and certain species play a significant role in organic matter decomposition and nutrient cycling. Vermicomposting of household waste, city refuse, sewage sludge, and organic residues from agriculture, livestock manure, and industries such as paper, wool, and food has been widely documented) is out of context, the authors should establish logic throughout the text.</w:t>
      </w:r>
    </w:p>
    <w:p w14:paraId="2598934D"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The Introduction part is two lengthy, the authors should remove the unnecessary text, and make it concise, and to the point.</w:t>
      </w:r>
    </w:p>
    <w:p w14:paraId="6957B574"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Response: Thank you so much for your valuable comments. We have done the se corrections as suggested by you.</w:t>
      </w:r>
    </w:p>
    <w:p w14:paraId="64D92417"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Query:</w:t>
      </w:r>
      <w:r w:rsidRPr="00BA4E49">
        <w:rPr>
          <w:rFonts w:ascii="Times New Roman" w:eastAsia="Times New Roman" w:hAnsi="Times New Roman" w:cs="Times New Roman"/>
          <w:color w:val="303133"/>
          <w:sz w:val="24"/>
          <w:szCs w:val="24"/>
          <w:lang w:eastAsia="en-IN"/>
        </w:rPr>
        <w:t xml:space="preserve"> There are also too many typos and grammatical errors in the introduction part, please check with a language expert.</w:t>
      </w:r>
    </w:p>
    <w:p w14:paraId="794A7758"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Response: Thank you once again. We have made the correction in the corrected file provided by you.</w:t>
      </w:r>
    </w:p>
    <w:p w14:paraId="38D167E0"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Query:</w:t>
      </w:r>
      <w:r w:rsidRPr="00BA4E49">
        <w:rPr>
          <w:rFonts w:ascii="Times New Roman" w:eastAsia="Times New Roman" w:hAnsi="Times New Roman" w:cs="Times New Roman"/>
          <w:color w:val="303133"/>
          <w:sz w:val="24"/>
          <w:szCs w:val="24"/>
          <w:lang w:eastAsia="en-IN"/>
        </w:rPr>
        <w:t xml:space="preserve"> The authors should further elaborate on Figure 1, also explain in the legend, and do the same for all figures.</w:t>
      </w:r>
    </w:p>
    <w:p w14:paraId="548ACE6C"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Response: Thank you so much for your insightful comments. We have described the figure legend.</w:t>
      </w:r>
    </w:p>
    <w:p w14:paraId="6C1DDB1A"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Query:</w:t>
      </w:r>
      <w:r w:rsidRPr="00BA4E49">
        <w:rPr>
          <w:rFonts w:ascii="Times New Roman" w:eastAsia="Times New Roman" w:hAnsi="Times New Roman" w:cs="Times New Roman"/>
          <w:color w:val="303133"/>
          <w:sz w:val="24"/>
          <w:szCs w:val="24"/>
          <w:lang w:eastAsia="en-IN"/>
        </w:rPr>
        <w:t xml:space="preserve"> The statement in Section 3. From lines, No 143-149 should be simplified.</w:t>
      </w:r>
    </w:p>
    <w:p w14:paraId="506B546E"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Further, in Lines 149-174, the representation of the statement is not correct.</w:t>
      </w:r>
    </w:p>
    <w:p w14:paraId="4092CDA9"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Lines No 193-195 are suggested to be removed</w:t>
      </w:r>
    </w:p>
    <w:p w14:paraId="5AE8B418"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Response: We have done these changes.</w:t>
      </w:r>
    </w:p>
    <w:p w14:paraId="2C51E58C"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Query:</w:t>
      </w:r>
      <w:r w:rsidRPr="00BA4E49">
        <w:rPr>
          <w:rFonts w:ascii="Times New Roman" w:eastAsia="Times New Roman" w:hAnsi="Times New Roman" w:cs="Times New Roman"/>
          <w:color w:val="303133"/>
          <w:sz w:val="24"/>
          <w:szCs w:val="24"/>
          <w:lang w:eastAsia="en-IN"/>
        </w:rPr>
        <w:t xml:space="preserve"> Provide a valid reference for the statement in Lines No: 215-17 (Crude extracts of earthworm casts were analyzed for chemical constituents and antimicrobial properties using n-hexane, water, and ethanol as solvents. Sorghum bicolor seeds germinating with extracts displayed antimitotic effects, which were taken as an indicator of cytotoxicity).</w:t>
      </w:r>
    </w:p>
    <w:p w14:paraId="5CDFE3C1"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Response: We have incorporated the proper reference.</w:t>
      </w:r>
    </w:p>
    <w:p w14:paraId="14315049"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Query:</w:t>
      </w:r>
      <w:r w:rsidRPr="00BA4E49">
        <w:rPr>
          <w:rFonts w:ascii="Times New Roman" w:eastAsia="Times New Roman" w:hAnsi="Times New Roman" w:cs="Times New Roman"/>
          <w:color w:val="303133"/>
          <w:sz w:val="24"/>
          <w:szCs w:val="24"/>
          <w:lang w:eastAsia="en-IN"/>
        </w:rPr>
        <w:t xml:space="preserve"> In section 5. Authors are advised to more literature as two references are not enough</w:t>
      </w:r>
    </w:p>
    <w:p w14:paraId="42E1CCF2"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Response: Thank you so much for your kind response. We have included a table with the recent findings on the effect of earthworm extract on cancer.</w:t>
      </w:r>
    </w:p>
    <w:p w14:paraId="6B80443E"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Query:</w:t>
      </w:r>
      <w:r w:rsidRPr="00BA4E49">
        <w:rPr>
          <w:rFonts w:ascii="Times New Roman" w:eastAsia="Times New Roman" w:hAnsi="Times New Roman" w:cs="Times New Roman"/>
          <w:color w:val="303133"/>
          <w:sz w:val="24"/>
          <w:szCs w:val="24"/>
          <w:lang w:eastAsia="en-IN"/>
        </w:rPr>
        <w:t xml:space="preserve"> Section 6.”Wound healing” please rewrite in your one words. Further, this section has many grammatical mistakes please solve this issue.</w:t>
      </w:r>
    </w:p>
    <w:p w14:paraId="32C6E0AE"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Response: Thank you so much for your insightful comments. We have deleted the detailed part and inserted our own comments.</w:t>
      </w:r>
    </w:p>
    <w:p w14:paraId="12A64B41"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Query:</w:t>
      </w:r>
      <w:r w:rsidRPr="00BA4E49">
        <w:rPr>
          <w:rFonts w:ascii="Times New Roman" w:eastAsia="Times New Roman" w:hAnsi="Times New Roman" w:cs="Times New Roman"/>
          <w:color w:val="303133"/>
          <w:sz w:val="24"/>
          <w:szCs w:val="24"/>
          <w:lang w:eastAsia="en-IN"/>
        </w:rPr>
        <w:t xml:space="preserve"> Section 8.” Environmental effects” is out of context.</w:t>
      </w:r>
    </w:p>
    <w:p w14:paraId="10A1C080"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Response: We have deleted this section.</w:t>
      </w:r>
    </w:p>
    <w:p w14:paraId="2862B7B5"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lastRenderedPageBreak/>
        <w:t>Query:</w:t>
      </w:r>
      <w:r w:rsidRPr="00BA4E49">
        <w:rPr>
          <w:rFonts w:ascii="Times New Roman" w:eastAsia="Times New Roman" w:hAnsi="Times New Roman" w:cs="Times New Roman"/>
          <w:color w:val="303133"/>
          <w:sz w:val="24"/>
          <w:szCs w:val="24"/>
          <w:lang w:eastAsia="en-IN"/>
        </w:rPr>
        <w:t xml:space="preserve"> Shortly,</w:t>
      </w:r>
    </w:p>
    <w:p w14:paraId="6E2E5FFC"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a)The article lacks logic</w:t>
      </w:r>
    </w:p>
    <w:p w14:paraId="04254076"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b)Language (English) is very poor.</w:t>
      </w:r>
    </w:p>
    <w:p w14:paraId="2426905D"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c)The figures are not explained properly in the legends and text.</w:t>
      </w:r>
    </w:p>
    <w:p w14:paraId="767CFAAD"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d)I suggest the article should be reorganized, logically and scientifically</w:t>
      </w:r>
    </w:p>
    <w:p w14:paraId="33A9B636"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e)Irrelevant information should be removed and should focus only on the medicinal values of earthworms. For example section 8.</w:t>
      </w:r>
    </w:p>
    <w:p w14:paraId="10BFF6BC"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Response: We have deleted it.</w:t>
      </w:r>
    </w:p>
    <w:p w14:paraId="2F6937DB"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f)Improve the figures.</w:t>
      </w:r>
    </w:p>
    <w:p w14:paraId="729090D1"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g)Make the references according to the journal style.</w:t>
      </w:r>
    </w:p>
    <w:p w14:paraId="2F108DF9"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h) Conclusion should be reorganized properly with perspectives.</w:t>
      </w:r>
    </w:p>
    <w:p w14:paraId="2923609A"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i)For further suggestions please look at the MS file.</w:t>
      </w:r>
    </w:p>
    <w:p w14:paraId="4D3DB0F0"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Response: Thank you once again for your valuable suggestions. We have used Vancouver style in Endnote for arranging the references. We have made the corrections in the MS file provided by you.</w:t>
      </w:r>
    </w:p>
    <w:p w14:paraId="52B9BB7B" w14:textId="77777777" w:rsidR="00BA4E49" w:rsidRPr="00BA4E49" w:rsidRDefault="00BA4E49" w:rsidP="00BA4E49">
      <w:pPr>
        <w:jc w:val="both"/>
        <w:rPr>
          <w:rFonts w:ascii="Times New Roman" w:hAnsi="Times New Roman" w:cs="Times New Roman"/>
          <w:sz w:val="24"/>
          <w:szCs w:val="24"/>
        </w:rPr>
      </w:pPr>
    </w:p>
    <w:p w14:paraId="646ECB4B" w14:textId="4DA0D99B" w:rsidR="001A2A90" w:rsidRPr="00974F34" w:rsidRDefault="00BA4E49" w:rsidP="00BA4E49">
      <w:pPr>
        <w:jc w:val="both"/>
        <w:rPr>
          <w:rFonts w:ascii="Times New Roman" w:hAnsi="Times New Roman" w:cs="Times New Roman"/>
          <w:b/>
          <w:bCs/>
          <w:sz w:val="24"/>
          <w:szCs w:val="24"/>
        </w:rPr>
      </w:pPr>
      <w:r w:rsidRPr="00974F34">
        <w:rPr>
          <w:rFonts w:ascii="Times New Roman" w:hAnsi="Times New Roman" w:cs="Times New Roman"/>
          <w:b/>
          <w:bCs/>
          <w:sz w:val="24"/>
          <w:szCs w:val="24"/>
        </w:rPr>
        <w:t xml:space="preserve">Reviewer # </w:t>
      </w:r>
      <w:r w:rsidR="001605A8">
        <w:rPr>
          <w:rFonts w:ascii="Times New Roman" w:hAnsi="Times New Roman" w:cs="Times New Roman"/>
          <w:b/>
          <w:bCs/>
          <w:sz w:val="24"/>
          <w:szCs w:val="24"/>
        </w:rPr>
        <w:t>3</w:t>
      </w:r>
      <w:r w:rsidRPr="00974F34">
        <w:rPr>
          <w:rFonts w:ascii="Times New Roman" w:hAnsi="Times New Roman" w:cs="Times New Roman"/>
          <w:b/>
          <w:bCs/>
          <w:sz w:val="24"/>
          <w:szCs w:val="24"/>
        </w:rPr>
        <w:t>:</w:t>
      </w:r>
    </w:p>
    <w:p w14:paraId="3C5BACD4"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Query:</w:t>
      </w:r>
      <w:r w:rsidRPr="00BA4E49">
        <w:rPr>
          <w:rFonts w:ascii="Times New Roman" w:eastAsia="Times New Roman" w:hAnsi="Times New Roman" w:cs="Times New Roman"/>
          <w:color w:val="303133"/>
          <w:sz w:val="24"/>
          <w:szCs w:val="24"/>
          <w:lang w:eastAsia="en-IN"/>
        </w:rPr>
        <w:t xml:space="preserve"> The manuscript could be published after minor revision. And it is strongly suggested the authors revise the abstract as the following paragraph. </w:t>
      </w:r>
    </w:p>
    <w:p w14:paraId="24021D41"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color w:val="303133"/>
          <w:sz w:val="24"/>
          <w:szCs w:val="24"/>
          <w:lang w:eastAsia="en-IN"/>
        </w:rPr>
        <w:t>Earthworms are known to possess magnificent enzymes that hold their importance in a variety of diseases. The ancient traditional medicines in Southeast Asia have also evidenced the beneficial effects of earthworm extract consumption in various ailments. Analgesic, antipyretic, anticoagulant, antiepileptic, antimicrobial, antioxidant, and antiamyloid activities are a few applications along with anticancer and wound healing activities. Earthworm extracts have been consumed in the form of tea, Di Long tea as well as dried powder, depending on the remedy necessary. In this review, we have discussed the worldwide concept of earthworm extract as medicine and have encompassed the scientific evidence obtained to support the notion about the earthworm extract’s health effect.</w:t>
      </w:r>
    </w:p>
    <w:p w14:paraId="00291119" w14:textId="5AA6DE0F" w:rsidR="00974F34"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r w:rsidRPr="00BA4E49">
        <w:rPr>
          <w:rFonts w:ascii="Times New Roman" w:eastAsia="Times New Roman" w:hAnsi="Times New Roman" w:cs="Times New Roman"/>
          <w:b/>
          <w:bCs/>
          <w:color w:val="303133"/>
          <w:sz w:val="24"/>
          <w:szCs w:val="24"/>
          <w:lang w:eastAsia="en-IN"/>
        </w:rPr>
        <w:t>Response:</w:t>
      </w:r>
      <w:r w:rsidRPr="00BA4E49">
        <w:rPr>
          <w:rFonts w:ascii="Times New Roman" w:eastAsia="Times New Roman" w:hAnsi="Times New Roman" w:cs="Times New Roman"/>
          <w:color w:val="303133"/>
          <w:sz w:val="24"/>
          <w:szCs w:val="24"/>
          <w:lang w:eastAsia="en-IN"/>
        </w:rPr>
        <w:t xml:space="preserve"> Thank you so much for your valuable comments. We have replaced the abstract as suggested.</w:t>
      </w:r>
    </w:p>
    <w:p w14:paraId="2AB2713D" w14:textId="77777777" w:rsidR="00974F34" w:rsidRDefault="00974F34"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p>
    <w:p w14:paraId="4056F538" w14:textId="77777777" w:rsidR="00974F34" w:rsidRDefault="00974F34" w:rsidP="00974F34"/>
    <w:p w14:paraId="152C728C" w14:textId="77BD246F" w:rsidR="00974F34" w:rsidRPr="00BA4E49" w:rsidRDefault="00974F34" w:rsidP="00974F34">
      <w:pPr>
        <w:spacing w:after="160" w:line="259" w:lineRule="auto"/>
        <w:rPr>
          <w:rFonts w:ascii="Times New Roman" w:eastAsia="Times New Roman" w:hAnsi="Times New Roman" w:cs="Times New Roman"/>
          <w:color w:val="303133"/>
          <w:sz w:val="24"/>
          <w:szCs w:val="24"/>
          <w:lang w:eastAsia="en-IN"/>
        </w:rPr>
      </w:pPr>
    </w:p>
    <w:p w14:paraId="42818E53" w14:textId="77777777" w:rsidR="00BA4E49" w:rsidRPr="00BA4E49" w:rsidRDefault="00BA4E49" w:rsidP="00BA4E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303133"/>
          <w:sz w:val="24"/>
          <w:szCs w:val="24"/>
          <w:lang w:eastAsia="en-IN"/>
        </w:rPr>
      </w:pPr>
    </w:p>
    <w:p w14:paraId="420B08C1" w14:textId="77777777" w:rsidR="00BA4E49" w:rsidRPr="00BA4E49" w:rsidRDefault="00BA4E49" w:rsidP="00BA4E49">
      <w:pPr>
        <w:jc w:val="both"/>
        <w:rPr>
          <w:rFonts w:ascii="Times New Roman" w:hAnsi="Times New Roman" w:cs="Times New Roman"/>
          <w:sz w:val="24"/>
          <w:szCs w:val="24"/>
        </w:rPr>
      </w:pPr>
    </w:p>
    <w:p w14:paraId="5AA39487" w14:textId="77777777" w:rsidR="001A2A90" w:rsidRPr="00BA4E49" w:rsidRDefault="001A2A90" w:rsidP="00BA4E49">
      <w:pPr>
        <w:spacing w:after="0"/>
        <w:jc w:val="both"/>
        <w:rPr>
          <w:rFonts w:ascii="Times New Roman" w:hAnsi="Times New Roman" w:cs="Times New Roman"/>
          <w:sz w:val="24"/>
          <w:szCs w:val="24"/>
        </w:rPr>
      </w:pPr>
      <w:r w:rsidRPr="00BA4E49">
        <w:rPr>
          <w:rFonts w:ascii="Times New Roman" w:hAnsi="Times New Roman" w:cs="Times New Roman"/>
          <w:sz w:val="24"/>
          <w:szCs w:val="24"/>
        </w:rPr>
        <w:t>I hope the revised article can be accepted for publication in your esteemed journal.</w:t>
      </w:r>
    </w:p>
    <w:p w14:paraId="5056DBA5" w14:textId="77777777" w:rsidR="001A2A90" w:rsidRPr="00BA4E49" w:rsidRDefault="001A2A90" w:rsidP="00BA4E49">
      <w:pPr>
        <w:spacing w:after="0"/>
        <w:jc w:val="both"/>
        <w:rPr>
          <w:rFonts w:ascii="Times New Roman" w:hAnsi="Times New Roman" w:cs="Times New Roman"/>
          <w:sz w:val="24"/>
          <w:szCs w:val="24"/>
        </w:rPr>
      </w:pPr>
      <w:r w:rsidRPr="00BA4E49">
        <w:rPr>
          <w:rFonts w:ascii="Times New Roman" w:hAnsi="Times New Roman" w:cs="Times New Roman"/>
          <w:sz w:val="24"/>
          <w:szCs w:val="24"/>
        </w:rPr>
        <w:t>Thanking you in anticipation</w:t>
      </w:r>
    </w:p>
    <w:p w14:paraId="1F25397F" w14:textId="149C6EE4" w:rsidR="0026781E" w:rsidRPr="00BA4E49" w:rsidRDefault="0026781E" w:rsidP="0026781E">
      <w:pPr>
        <w:spacing w:after="0"/>
        <w:jc w:val="both"/>
        <w:rPr>
          <w:rFonts w:ascii="Times New Roman" w:hAnsi="Times New Roman" w:cs="Times New Roman"/>
          <w:sz w:val="24"/>
          <w:szCs w:val="24"/>
        </w:rPr>
      </w:pPr>
      <w:r w:rsidRPr="00BA4E49">
        <w:rPr>
          <w:rFonts w:ascii="Times New Roman" w:hAnsi="Times New Roman" w:cs="Times New Roman"/>
          <w:sz w:val="24"/>
          <w:szCs w:val="24"/>
        </w:rPr>
        <w:br/>
      </w:r>
    </w:p>
    <w:p w14:paraId="269E7074" w14:textId="77777777" w:rsidR="0026781E" w:rsidRPr="00BA4E49" w:rsidRDefault="0026781E" w:rsidP="0026781E">
      <w:pPr>
        <w:pStyle w:val="NoSpacing"/>
        <w:spacing w:line="276" w:lineRule="auto"/>
        <w:jc w:val="right"/>
        <w:rPr>
          <w:rFonts w:ascii="Times New Roman" w:hAnsi="Times New Roman" w:cs="Times New Roman"/>
          <w:bCs/>
          <w:sz w:val="24"/>
          <w:szCs w:val="24"/>
        </w:rPr>
      </w:pPr>
      <w:r w:rsidRPr="00BA4E49">
        <w:rPr>
          <w:rFonts w:ascii="Times New Roman" w:hAnsi="Times New Roman" w:cs="Times New Roman"/>
          <w:bCs/>
          <w:sz w:val="24"/>
          <w:szCs w:val="24"/>
        </w:rPr>
        <w:t>Yours sincerely</w:t>
      </w:r>
    </w:p>
    <w:p w14:paraId="274CCFA9" w14:textId="77777777" w:rsidR="0026781E" w:rsidRPr="00BA4E49" w:rsidRDefault="0026781E" w:rsidP="0026781E">
      <w:pPr>
        <w:jc w:val="right"/>
        <w:rPr>
          <w:rFonts w:ascii="Times New Roman" w:hAnsi="Times New Roman" w:cs="Times New Roman"/>
          <w:sz w:val="24"/>
          <w:szCs w:val="24"/>
        </w:rPr>
      </w:pPr>
      <w:r w:rsidRPr="00BA4E49">
        <w:rPr>
          <w:rFonts w:ascii="Times New Roman" w:eastAsia="Times New Roman" w:hAnsi="Times New Roman" w:cs="Times New Roman"/>
          <w:color w:val="000000" w:themeColor="text1"/>
          <w:sz w:val="24"/>
          <w:szCs w:val="24"/>
          <w:lang w:eastAsia="en-IN"/>
        </w:rPr>
        <w:t>Dr. Koyeli Girigoswami</w:t>
      </w:r>
    </w:p>
    <w:p w14:paraId="48C73EBE" w14:textId="77777777" w:rsidR="0026781E" w:rsidRPr="00BA4E49" w:rsidRDefault="0026781E" w:rsidP="0026781E">
      <w:pPr>
        <w:rPr>
          <w:rFonts w:ascii="Times New Roman" w:hAnsi="Times New Roman" w:cs="Times New Roman"/>
          <w:sz w:val="24"/>
          <w:szCs w:val="24"/>
        </w:rPr>
      </w:pPr>
    </w:p>
    <w:p w14:paraId="5D707435" w14:textId="77777777" w:rsidR="00A13A07" w:rsidRPr="00BA4E49" w:rsidRDefault="00A13A07">
      <w:pPr>
        <w:rPr>
          <w:rFonts w:ascii="Times New Roman" w:hAnsi="Times New Roman" w:cs="Times New Roman"/>
          <w:sz w:val="24"/>
          <w:szCs w:val="24"/>
        </w:rPr>
      </w:pPr>
    </w:p>
    <w:sectPr w:rsidR="00A13A07" w:rsidRPr="00BA4E49" w:rsidSect="002678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xNDc3MjQxMAeyLZR0lIJTi4sz8/NACixrAaALQCQsAAAA"/>
  </w:docVars>
  <w:rsids>
    <w:rsidRoot w:val="00A13A07"/>
    <w:rsid w:val="000429B0"/>
    <w:rsid w:val="000476C0"/>
    <w:rsid w:val="001605A8"/>
    <w:rsid w:val="001A2A90"/>
    <w:rsid w:val="00222B5D"/>
    <w:rsid w:val="0026781E"/>
    <w:rsid w:val="002D5412"/>
    <w:rsid w:val="00563E6C"/>
    <w:rsid w:val="005A4AC4"/>
    <w:rsid w:val="005C3645"/>
    <w:rsid w:val="005C59E0"/>
    <w:rsid w:val="005F4B06"/>
    <w:rsid w:val="00610BF1"/>
    <w:rsid w:val="0065096D"/>
    <w:rsid w:val="0068305C"/>
    <w:rsid w:val="006840F2"/>
    <w:rsid w:val="00716443"/>
    <w:rsid w:val="0079728D"/>
    <w:rsid w:val="008479B4"/>
    <w:rsid w:val="008A5535"/>
    <w:rsid w:val="009611BE"/>
    <w:rsid w:val="00974F34"/>
    <w:rsid w:val="009A5AB9"/>
    <w:rsid w:val="00A13A07"/>
    <w:rsid w:val="00A97703"/>
    <w:rsid w:val="00B4036C"/>
    <w:rsid w:val="00B72E9A"/>
    <w:rsid w:val="00BA4E49"/>
    <w:rsid w:val="00BC48DA"/>
    <w:rsid w:val="00CB2286"/>
    <w:rsid w:val="00CD76C9"/>
    <w:rsid w:val="00E6755C"/>
    <w:rsid w:val="00F32EE3"/>
    <w:rsid w:val="00F553D0"/>
    <w:rsid w:val="00F81D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5495F"/>
  <w15:chartTrackingRefBased/>
  <w15:docId w15:val="{D39CC0C2-1158-4CEE-B44A-31FC91ECA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81E"/>
    <w:pPr>
      <w:spacing w:after="200" w:line="276" w:lineRule="auto"/>
    </w:pPr>
    <w:rPr>
      <w:rFonts w:eastAsiaTheme="minorEastAsia"/>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6781E"/>
    <w:pPr>
      <w:spacing w:after="0" w:line="240" w:lineRule="auto"/>
    </w:pPr>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338</Words>
  <Characters>7627</Characters>
  <Application>Microsoft Office Word</Application>
  <DocSecurity>0</DocSecurity>
  <Lines>63</Lines>
  <Paragraphs>17</Paragraphs>
  <ScaleCrop>false</ScaleCrop>
  <Company/>
  <LinksUpToDate>false</LinksUpToDate>
  <CharactersWithSpaces>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shwar Girigoswami</dc:creator>
  <cp:keywords/>
  <dc:description/>
  <cp:lastModifiedBy>Agnishwar Girigoswami</cp:lastModifiedBy>
  <cp:revision>8</cp:revision>
  <dcterms:created xsi:type="dcterms:W3CDTF">2024-11-08T04:07:00Z</dcterms:created>
  <dcterms:modified xsi:type="dcterms:W3CDTF">2024-11-08T08:32:00Z</dcterms:modified>
</cp:coreProperties>
</file>